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Russia</w:t>
      </w:r>
      <w:r>
        <w:t xml:space="preserve"> </w:t>
      </w:r>
      <w:r>
        <w:t xml:space="preserve">Moscow</w:t>
      </w:r>
    </w:p>
    <w:bookmarkStart w:id="20" w:name="Xf6dffe9f3f298dd60462a9038224ec2b06948c2"/>
    <w:p>
      <w:pPr>
        <w:pStyle w:val="Heading1"/>
      </w:pPr>
      <w:r>
        <w:t xml:space="preserve">Cover Letter for Mechanic Position in Russia Moscow</w:t>
      </w:r>
    </w:p>
    <w:p>
      <w:pPr>
        <w:pStyle w:val="FirstParagraph"/>
      </w:pPr>
      <w:r>
        <w:t xml:space="preserve">Dear [Hiring Manager's Name],</w:t>
      </w:r>
    </w:p>
    <w:p>
      <w:pPr>
        <w:pStyle w:val="BodyText"/>
      </w:pPr>
      <w:r>
        <w:t xml:space="preserve">I am writing to express my enthusiasm for the Mechanic position at your esteemed organization in Russia, specifically in Moscow. As a dedicated and skilled automotive professional with over [X years] of experience in vehicle maintenance and repair, I am eager to contribute my expertise to a dynamic team in one of the world’s most vibrant cities. Moscow’s reputation as a hub for innovation, industry, and cultural exchange makes it an ideal location for my career growth, and I am confident that my technical proficiency, hands-on experience, and passion for mechanics align perfectly with your needs.</w:t>
      </w:r>
    </w:p>
    <w:p>
      <w:pPr>
        <w:pStyle w:val="BodyText"/>
      </w:pPr>
      <w:r>
        <w:t xml:space="preserve">Throughout my career as a Mechanic, I have developed a deep understanding of automotive systems, from routine maintenance to complex diagnostics. My work has involved servicing a wide range of vehicles, including passenger cars, commercial trucks, and specialty equipment. Whether it’s troubleshooting engine performance issues or conducting preventative maintenance to ensure optimal vehicle longevity, I approach every task with precision and professionalism. In Russia Moscow, where the automotive landscape is both diverse and demanding—spanning from compact city cars to heavy-duty industrial vehicles—my skills are particularly valuable.</w:t>
      </w:r>
    </w:p>
    <w:p>
      <w:pPr>
        <w:pStyle w:val="BodyText"/>
      </w:pPr>
      <w:r>
        <w:t xml:space="preserve">What sets me apart as a Mechanic is my commitment to excellence and continuous learning. I am certified in [specific certifications, e.g., ASE, or Russian equivalents] and stay updated with the latest advancements in automotive technology. In Moscow’s fast-paced environment, where vehicles must endure extreme weather conditions—from freezing winters to scorching summers—my ability to adapt to challenges is critical. For instance, during my time working in [previous location or company], I specialized in cold-weather vehicle diagnostics and repair, ensuring that vehicles remained operational even under harsh conditions. This experience has honed my problem-solving skills and reinforced my dedication to delivering reliable results.</w:t>
      </w:r>
    </w:p>
    <w:p>
      <w:pPr>
        <w:pStyle w:val="BodyText"/>
      </w:pPr>
      <w:r>
        <w:t xml:space="preserve">Moreover, I understand the unique demands of the automotive industry in Russia Moscow. The city’s infrastructure, traffic patterns, and consumer preferences require mechanics who are not only technically adept but also culturally aware. Moscow’s bustling streets are filled with a mix of domestic and international vehicle brands, such as Lada, Toyota, Volkswagen, and BMW. My exposure to these diverse models has equipped me with the versatility to handle a wide array of repair tasks. Additionally, I am familiar with local regulations and safety standards for vehicle maintenance in Russia, ensuring that all work meets the highest levels of compliance and quality.</w:t>
      </w:r>
    </w:p>
    <w:p>
      <w:pPr>
        <w:pStyle w:val="BodyText"/>
      </w:pPr>
      <w:r>
        <w:t xml:space="preserve">In my previous role as a Mechanic at [Previous Company Name], I consistently received positive feedback for my attention to detail, efficiency, and ability to communicate effectively with clients. One of my proudest achievements was leading a team to complete a large-scale vehicle maintenance project for a local transportation company, which improved their fleet’s reliability by 30%. This experience taught me the importance of teamwork, time management, and client satisfaction—values that I carry into every job. In Moscow, where customer expectations are high and competition is fierce, I believe these qualities will make me a valuable asset to your organization.</w:t>
      </w:r>
    </w:p>
    <w:p>
      <w:pPr>
        <w:pStyle w:val="BodyText"/>
      </w:pPr>
      <w:r>
        <w:t xml:space="preserve">What excites me most about the opportunity in Russia Moscow is the chance to work in a city known for its resilience and innovation. The automotive industry here faces unique challenges, such as maintaining vehicles in extreme climates and adapting to evolving environmental regulations. As a Mechanic, I am passionate about finding solutions that not only address immediate issues but also contribute to long-term sustainability. For example, I have experience working with hybrid and electric vehicle technologies, which are becoming increasingly relevant in Moscow’s push toward greener transportation options.</w:t>
      </w:r>
    </w:p>
    <w:p>
      <w:pPr>
        <w:pStyle w:val="BodyText"/>
      </w:pPr>
      <w:r>
        <w:t xml:space="preserve">I also bring strong interpersonal skills that are essential for success in this role. As a Mechanic, I frequently interact with clients to explain technical issues and provide recommendations. My ability to simplify complex concepts into clear, actionable advice has earned the trust of many customers. In Moscow’s multicultural environment, where communication across languages and backgrounds is common, I am confident in my ability to build rapport and ensure client satisfaction. Whether it’s addressing a customer’s concern in Russian or collaborating with colleagues from diverse backgrounds, I approach every interaction with professionalism and respect.</w:t>
      </w:r>
    </w:p>
    <w:p>
      <w:pPr>
        <w:pStyle w:val="BodyText"/>
      </w:pPr>
      <w:r>
        <w:t xml:space="preserve">Finally, I am deeply committed to the values of integrity, reliability, and hard work. In Russia Moscow, where the automotive industry plays a vital role in both personal and commercial transportation, these qualities are not just professional requirements—they are foundational to building trust within the community. I take pride in my work and strive to exceed expectations in every task I undertake. My goal is to contribute to a workplace culture that prioritizes quality, innovation, and customer-centric service.</w:t>
      </w:r>
    </w:p>
    <w:p>
      <w:pPr>
        <w:pStyle w:val="BodyText"/>
      </w:pPr>
      <w:r>
        <w:t xml:space="preserve">I would be honored to bring my expertise as a Mechanic to your team in Russia Moscow. I am confident that my technical skills, adaptability, and dedication will enable me to make meaningful contributions. Thank you for considering my application. I look forward to the opportunity to discuss how I can support your organization’s goals and continue growing within this exciting industr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Russia Moscow</dc:title>
  <dc:creator/>
  <dc:language>en</dc:language>
  <cp:keywords/>
  <dcterms:created xsi:type="dcterms:W3CDTF">2026-07-21T06:17:12Z</dcterms:created>
  <dcterms:modified xsi:type="dcterms:W3CDTF">2026-07-21T06:17:12Z</dcterms:modified>
</cp:coreProperties>
</file>

<file path=docProps/custom.xml><?xml version="1.0" encoding="utf-8"?>
<Properties xmlns="http://schemas.openxmlformats.org/officeDocument/2006/custom-properties" xmlns:vt="http://schemas.openxmlformats.org/officeDocument/2006/docPropsVTypes"/>
</file>